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6C845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# 08 </w:t>
      </w:r>
      <w:proofErr w:type="gramStart"/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Ponder :</w:t>
      </w:r>
      <w:proofErr w:type="gramEnd"/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eekly Reflection</w:t>
      </w:r>
    </w:p>
    <w:p w14:paraId="3B1DAB93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C4BFC31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1. What is the purpose of a unit test?</w:t>
      </w:r>
    </w:p>
    <w:p w14:paraId="0A16E32F" w14:textId="4BB3C6D6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Using unit testing we can test the behavior of different class</w:t>
      </w:r>
      <w:r w:rsidR="00E447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dependently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We can apply this </w:t>
      </w:r>
      <w:r w:rsidR="00E447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even in </w:t>
      </w:r>
      <w:proofErr w:type="gramStart"/>
      <w:r w:rsidR="00E44719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proofErr w:type="gramEnd"/>
      <w:r w:rsidR="00E447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complete project which makes </w:t>
      </w:r>
      <w:proofErr w:type="spellStart"/>
      <w:r w:rsidR="00E44719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proofErr w:type="spellEnd"/>
      <w:r w:rsidR="00E4471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ery helpful.</w:t>
      </w:r>
    </w:p>
    <w:p w14:paraId="2B162D76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CDAC1DD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F4C0564" w14:textId="4ADFCE31" w:rsid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. What are the pros and cons of </w:t>
      </w:r>
      <w:proofErr w:type="gramStart"/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Test Driven</w:t>
      </w:r>
      <w:proofErr w:type="gramEnd"/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evelopment?</w:t>
      </w:r>
    </w:p>
    <w:p w14:paraId="06F60E76" w14:textId="424BD032" w:rsidR="00E44719" w:rsidRDefault="00E44719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ocusing more on fulfilling the test, helps to design better code from the beginning than editing later, when code fails. </w:t>
      </w:r>
    </w:p>
    <w:p w14:paraId="717EE886" w14:textId="45BAE205" w:rsidR="00E44719" w:rsidRPr="009503C8" w:rsidRDefault="00E44719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est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has to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ver all aspect and needs time to write.</w:t>
      </w:r>
    </w:p>
    <w:p w14:paraId="2146E5F6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7F0DAA5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E00C256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3. How are assert statements used by JUnit for unit testing?</w:t>
      </w:r>
    </w:p>
    <w:p w14:paraId="6E2C2146" w14:textId="09BA00B3" w:rsidR="009503C8" w:rsidRPr="009503C8" w:rsidRDefault="00E44719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Asserts statement checks two different results and compares if the logic is true or not. If it is not it terminates the program.</w:t>
      </w:r>
    </w:p>
    <w:p w14:paraId="2E0577F0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D6EF42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A56BE1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4. A common design-pattern interview question is "Describe a situation where you would use the Observer pattern.". How would you answer that question?</w:t>
      </w:r>
    </w:p>
    <w:p w14:paraId="2728535B" w14:textId="56E7FB5F" w:rsidR="009503C8" w:rsidRPr="009503C8" w:rsidRDefault="00D9676F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bserver pattern is used when change in one object affects the lot of other objects. In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thins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ituation the change in one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has to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e notified to other.</w:t>
      </w:r>
    </w:p>
    <w:p w14:paraId="5112A1E0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D8E3B8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5A4DF69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5. Of </w:t>
      </w:r>
      <w:proofErr w:type="gramStart"/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all of</w:t>
      </w:r>
      <w:proofErr w:type="gramEnd"/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resources and tutorials in this week's assignments, which was the _most_ helpful to you and why?</w:t>
      </w:r>
    </w:p>
    <w:p w14:paraId="011BA99F" w14:textId="5891AA69" w:rsidR="009503C8" w:rsidRPr="009503C8" w:rsidRDefault="00D9676F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All</w:t>
      </w:r>
    </w:p>
    <w:p w14:paraId="1D46F083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5858A76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11D9876" w14:textId="5B66B095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6. Of </w:t>
      </w:r>
      <w:proofErr w:type="gramStart"/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all of</w:t>
      </w:r>
      <w:proofErr w:type="gramEnd"/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resources and tutorials in this week's assignments, which was the _least_ helpful to you and why?</w:t>
      </w:r>
      <w:r w:rsidR="00D9676F">
        <w:rPr>
          <w:rFonts w:ascii="Courier New" w:eastAsia="Times New Roman" w:hAnsi="Courier New" w:cs="Courier New"/>
          <w:color w:val="000000"/>
          <w:sz w:val="20"/>
          <w:szCs w:val="20"/>
        </w:rPr>
        <w:br/>
        <w:t>None</w:t>
      </w:r>
    </w:p>
    <w:p w14:paraId="076EB9D1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DB3D53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7. How would you say your team project is proceeding so far?</w:t>
      </w:r>
    </w:p>
    <w:p w14:paraId="1ECC6E0C" w14:textId="029741B1" w:rsidR="009503C8" w:rsidRPr="009503C8" w:rsidRDefault="00D9676F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Team project is in good phase</w:t>
      </w:r>
    </w:p>
    <w:p w14:paraId="23A6947C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9B0F85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FAF3D2D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8. Did anyone on your team have any violations/infractions of the Team Agreement this week? If so, were the punishments enforced?</w:t>
      </w:r>
    </w:p>
    <w:p w14:paraId="00CADBB7" w14:textId="766413A0" w:rsidR="009503C8" w:rsidRPr="009503C8" w:rsidRDefault="00D9676F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Nope</w:t>
      </w:r>
    </w:p>
    <w:p w14:paraId="015BB268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5D7F8BB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96DDEB5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9. Are there any concerns regarding your project or your team that you want the teacher to know about?</w:t>
      </w:r>
    </w:p>
    <w:p w14:paraId="47059CE5" w14:textId="772FF16A" w:rsidR="009503C8" w:rsidRPr="009503C8" w:rsidRDefault="00D9676F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No</w:t>
      </w:r>
    </w:p>
    <w:p w14:paraId="3D60E08C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932F27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184D245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10. How many hours did you spend on this class this week?</w:t>
      </w:r>
    </w:p>
    <w:p w14:paraId="21B2EC18" w14:textId="3E09A5CF" w:rsidR="009503C8" w:rsidRPr="009503C8" w:rsidRDefault="00D9676F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10 hours</w:t>
      </w:r>
    </w:p>
    <w:p w14:paraId="681818AD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F779B61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8 Prepare - </w:t>
      </w:r>
    </w:p>
    <w:p w14:paraId="2A90E614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8 Teach - </w:t>
      </w:r>
    </w:p>
    <w:p w14:paraId="13D76143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08 Prove -</w:t>
      </w:r>
    </w:p>
    <w:p w14:paraId="48BB1291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08 Ponder -</w:t>
      </w:r>
    </w:p>
    <w:p w14:paraId="4BC42C9A" w14:textId="175E76FC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08 Team Project -</w:t>
      </w:r>
      <w:r w:rsidR="00D9676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8 hours</w:t>
      </w:r>
      <w:bookmarkStart w:id="0" w:name="_GoBack"/>
      <w:bookmarkEnd w:id="0"/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3FEFE750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</w:t>
      </w:r>
    </w:p>
    <w:p w14:paraId="7189B9F5" w14:textId="77777777" w:rsidR="009503C8" w:rsidRPr="009503C8" w:rsidRDefault="009503C8" w:rsidP="00950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503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otal Hours - </w:t>
      </w:r>
    </w:p>
    <w:p w14:paraId="013A5C2D" w14:textId="77777777" w:rsidR="005F51C4" w:rsidRDefault="005F51C4"/>
    <w:sectPr w:rsidR="005F51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NDYztTA0tTQyMjRT0lEKTi0uzszPAykwrAUAPoKt+CwAAAA="/>
  </w:docVars>
  <w:rsids>
    <w:rsidRoot w:val="009503C8"/>
    <w:rsid w:val="005F51C4"/>
    <w:rsid w:val="009503C8"/>
    <w:rsid w:val="00D9676F"/>
    <w:rsid w:val="00E44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5A5AC"/>
  <w15:chartTrackingRefBased/>
  <w15:docId w15:val="{8BC07895-92C3-44D0-83C4-1E5082DED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03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03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6-15T23:07:00Z</dcterms:created>
  <dcterms:modified xsi:type="dcterms:W3CDTF">2019-06-15T23:43:00Z</dcterms:modified>
</cp:coreProperties>
</file>